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4.png" ContentType="image/png"/>
  <Override PartName="/word/media/rId30.png" ContentType="image/png"/>
  <Override PartName="/word/media/rId36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5" w:name="cafe-wall-illusion"/>
      <w:bookmarkEnd w:id="25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7" w:name="un-named"/>
      <w:bookmarkEnd w:id="27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29" w:name="ouchi"/>
      <w:bookmarkEnd w:id="29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1" w:name="fraser-illusion"/>
      <w:bookmarkEnd w:id="31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3" w:name="fraser-wilcox-illusion"/>
      <w:bookmarkEnd w:id="33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5" w:name="parallel-curves"/>
      <w:bookmarkEnd w:id="35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7" w:name="蛇の回転錯視"/>
      <w:bookmarkEnd w:id="37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39" w:name="references"/>
      <w:bookmarkEnd w:id="39"/>
      <w:r>
        <w:t xml:space="preserve">References</w:t>
      </w:r>
    </w:p>
    <w:p>
      <w:r>
        <w:t xml:space="preserve">Based on the</w:t>
      </w:r>
      <w:r>
        <w:t xml:space="preserve"> </w:t>
      </w:r>
      <w:hyperlink r:id="rId40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 ´</w:t>
      </w:r>
      <w:hyperlink r:id="rId41">
        <w:r>
          <w:rPr>
            <w:rStyle w:val="Link"/>
          </w:rPr>
          <w:t xml:space="preserve">Kohske Takahashi</w:t>
        </w:r>
      </w:hyperlink>
      <w:r>
        <w:t xml:space="preserve"> </w:t>
      </w:r>
      <w:r>
        <w:t xml:space="preserve">code at</w:t>
      </w:r>
      <w:r>
        <w:t xml:space="preserve"> </w:t>
      </w:r>
      <w:hyperlink r:id="rId42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3" w:name="reproducibility"/>
      <w:bookmarkEnd w:id="43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017b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2842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40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2" Target="http://rpubs.com/kohske/R-de-illusion" TargetMode="External" /><Relationship Type="http://schemas.openxmlformats.org/officeDocument/2006/relationships/hyperlink" Id="rId41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2" Target="http://rpubs.com/kohske/R-de-illusion" TargetMode="External" /><Relationship Type="http://schemas.openxmlformats.org/officeDocument/2006/relationships/hyperlink" Id="rId41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  <dcterms:created xsi:type="dcterms:W3CDTF">2015-06-19</dcterms:created>
  <dcterms:modified xsi:type="dcterms:W3CDTF">2015-06-19</dcterms:modified>
</cp:coreProperties>
</file>